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markdown编辑器需求说明书"/>
    <w:p>
      <w:pPr>
        <w:pStyle w:val="Heading1"/>
      </w:pPr>
      <w:r>
        <w:t xml:space="preserve">Markdown编辑器需求说明书</w:t>
      </w:r>
    </w:p>
    <w:bookmarkStart w:id="23" w:name="X9e0e48bd65310e5622b496d9e969f57a0000021"/>
    <w:p>
      <w:pPr>
        <w:pStyle w:val="Heading2"/>
      </w:pPr>
      <w:r>
        <w:t xml:space="preserve">1. 引言</w:t>
      </w:r>
    </w:p>
    <w:bookmarkStart w:id="20" w:name="X0cede104e219c351f9275616081324daa0ad625"/>
    <w:p>
      <w:pPr>
        <w:pStyle w:val="Heading3"/>
      </w:pPr>
      <w:r>
        <w:t xml:space="preserve">1.1 目的</w:t>
      </w:r>
    </w:p>
    <w:p>
      <w:pPr>
        <w:pStyle w:val="FirstParagraph"/>
      </w:pPr>
      <w:r>
        <w:t xml:space="preserve">本需求说明书旨在明确Markdown编辑器的基本功能、用户界面设计、性能要求以及非功能性需求，为开发团队提供明确的开发方向和目标。</w:t>
      </w:r>
    </w:p>
    <w:bookmarkEnd w:id="20"/>
    <w:bookmarkStart w:id="21" w:name="X368f69a4a9a845d997e982b8cedf5af9ca12872"/>
    <w:p>
      <w:pPr>
        <w:pStyle w:val="Heading3"/>
      </w:pPr>
      <w:r>
        <w:t xml:space="preserve">1.2 目标用户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普通用户</w:t>
      </w:r>
      <w:r>
        <w:t xml:space="preserve">：需要快速记录笔记、撰写文档的用户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开发者</w:t>
      </w:r>
      <w:r>
        <w:t xml:space="preserve">：需要编写技术文档、博客文章的开发者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内容创作者</w:t>
      </w:r>
      <w:r>
        <w:t xml:space="preserve">：需要撰写长篇文章、书籍的作者。</w:t>
      </w:r>
    </w:p>
    <w:bookmarkEnd w:id="21"/>
    <w:bookmarkStart w:id="22" w:name="X5481f6a918389475356fd539528f03db0dbe936"/>
    <w:p>
      <w:pPr>
        <w:pStyle w:val="Heading3"/>
      </w:pPr>
      <w:r>
        <w:t xml:space="preserve">1.3 项目范围</w:t>
      </w:r>
    </w:p>
    <w:p>
      <w:pPr>
        <w:pStyle w:val="FirstParagraph"/>
      </w:pPr>
      <w:r>
        <w:t xml:space="preserve">本项目将开发一个跨平台的Markdown编辑器，使用Qt框架进行开发，支持Windows、macOS和Linux操作系统。编辑器将提供基本的Markdown语法支持，并具备实时预览、导出功能等。</w:t>
      </w:r>
    </w:p>
    <w:bookmarkEnd w:id="22"/>
    <w:bookmarkEnd w:id="23"/>
    <w:bookmarkStart w:id="30" w:name="X64c8a5b23f210e972397ab3b1d2027a6458a8fa"/>
    <w:p>
      <w:pPr>
        <w:pStyle w:val="Heading2"/>
      </w:pPr>
      <w:r>
        <w:t xml:space="preserve">2. 功能需求</w:t>
      </w:r>
    </w:p>
    <w:bookmarkStart w:id="24" w:name="Xe52439c94170a6695452cb21c179c95017c144a"/>
    <w:p>
      <w:pPr>
        <w:pStyle w:val="Heading3"/>
      </w:pPr>
      <w:r>
        <w:t xml:space="preserve">2.1 基本编辑功能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文本输入</w:t>
      </w:r>
      <w:r>
        <w:t xml:space="preserve">：支持标准的键盘输入，包括字母、数字、符号等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rkdown语法支持</w:t>
      </w:r>
      <w:r>
        <w:t xml:space="preserve">：支持常见的Markdown语法，如标题、列表、链接、图片、代码块等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撤销/重做</w:t>
      </w:r>
      <w:r>
        <w:t xml:space="preserve">：支持撤销和重做操作，方便用户修改内容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查找/替换</w:t>
      </w:r>
      <w:r>
        <w:t xml:space="preserve">：支持文本的查找和替换功能。</w:t>
      </w:r>
    </w:p>
    <w:bookmarkEnd w:id="24"/>
    <w:bookmarkStart w:id="25" w:name="X72a25d1f2ebb88c1b0e2424010ff65acd6f260e"/>
    <w:p>
      <w:pPr>
        <w:pStyle w:val="Heading3"/>
      </w:pPr>
      <w:r>
        <w:t xml:space="preserve">2.2 实时预览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实时预览</w:t>
      </w:r>
      <w:r>
        <w:t xml:space="preserve">：在编辑器右侧或下方显示Markdown文本的实时渲染效果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同步滚动</w:t>
      </w:r>
      <w:r>
        <w:t xml:space="preserve">：编辑区和预览区同步滚动，方便用户查看内容。</w:t>
      </w:r>
    </w:p>
    <w:bookmarkEnd w:id="25"/>
    <w:bookmarkStart w:id="26" w:name="X9d7ad03c423fd0472d03375b9bfded78cf6a411"/>
    <w:p>
      <w:pPr>
        <w:pStyle w:val="Heading3"/>
      </w:pPr>
      <w:r>
        <w:t xml:space="preserve">2.3 文件管理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新建文件</w:t>
      </w:r>
      <w:r>
        <w:t xml:space="preserve">：支持创建新的Markdown文件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打开文件</w:t>
      </w:r>
      <w:r>
        <w:t xml:space="preserve">：支持打开本地Markdown文件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保存文件</w:t>
      </w:r>
      <w:r>
        <w:t xml:space="preserve">：支持保存当前编辑的Markdown文件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另存为</w:t>
      </w:r>
      <w:r>
        <w:t xml:space="preserve">：支持将文件另存为其他格式（如HTML、PDF等）。</w:t>
      </w:r>
    </w:p>
    <w:bookmarkEnd w:id="26"/>
    <w:bookmarkStart w:id="27" w:name="Xf32dc58380602181a8b05367cf5f47622e1f70f"/>
    <w:p>
      <w:pPr>
        <w:pStyle w:val="Heading3"/>
      </w:pPr>
      <w:r>
        <w:t xml:space="preserve">2.4 导出功能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导出为HTML</w:t>
      </w:r>
      <w:r>
        <w:t xml:space="preserve">：将Markdown文件导出为HTML格式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导出为PDF</w:t>
      </w:r>
      <w:r>
        <w:t xml:space="preserve">：将Markdown文件导出为PDF格式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导出为Word</w:t>
      </w:r>
      <w:r>
        <w:t xml:space="preserve">：将Markdown文件导出为Word格式。</w:t>
      </w:r>
    </w:p>
    <w:bookmarkEnd w:id="27"/>
    <w:bookmarkStart w:id="28" w:name="Xa07f8098b18a665c2cda88de140568cb243f5bd"/>
    <w:p>
      <w:pPr>
        <w:pStyle w:val="Heading3"/>
      </w:pPr>
      <w:r>
        <w:t xml:space="preserve">2.5 主题和样式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主题切换</w:t>
      </w:r>
      <w:r>
        <w:t xml:space="preserve">：支持切换编辑器的主题（如浅色、深色、自定义主题等）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字体设置</w:t>
      </w:r>
      <w:r>
        <w:t xml:space="preserve">：支持自定义编辑器字体大小和样式。</w:t>
      </w:r>
    </w:p>
    <w:bookmarkEnd w:id="28"/>
    <w:bookmarkStart w:id="29" w:name="X740c156c6ff0676e0eb16b1f6db0c69f25b58cc"/>
    <w:p>
      <w:pPr>
        <w:pStyle w:val="Heading3"/>
      </w:pPr>
      <w:r>
        <w:t xml:space="preserve">2.6 插件支持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插件系统</w:t>
      </w:r>
      <w:r>
        <w:t xml:space="preserve">：支持第三方插件的安装和使用，扩展编辑器功能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内置插件</w:t>
      </w:r>
      <w:r>
        <w:t xml:space="preserve">：提供一些常用的内置插件，如表格生成器、数学公式支持等。</w:t>
      </w:r>
    </w:p>
    <w:bookmarkEnd w:id="29"/>
    <w:bookmarkEnd w:id="30"/>
    <w:bookmarkStart w:id="34" w:name="X46990096a6d637065a31e9bfadfb38d21d1e4b1"/>
    <w:p>
      <w:pPr>
        <w:pStyle w:val="Heading2"/>
      </w:pPr>
      <w:r>
        <w:t xml:space="preserve">3. 用户界面设计</w:t>
      </w:r>
    </w:p>
    <w:bookmarkStart w:id="31" w:name="Xcdbaeba61af746c667128c26ce540a6d97adba0"/>
    <w:p>
      <w:pPr>
        <w:pStyle w:val="Heading3"/>
      </w:pPr>
      <w:r>
        <w:t xml:space="preserve">3.1 主界面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编辑区</w:t>
      </w:r>
      <w:r>
        <w:t xml:space="preserve">：左侧为Markdown文本编辑区，支持语法高亮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预览区</w:t>
      </w:r>
      <w:r>
        <w:t xml:space="preserve">：右侧或下方为实时预览区，显示渲染后的HTML效果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工具栏</w:t>
      </w:r>
      <w:r>
        <w:t xml:space="preserve">：顶部工具栏包含常用的编辑功能按钮（如加粗、斜体、标题、列表等）。</w:t>
      </w:r>
    </w:p>
    <w:bookmarkEnd w:id="31"/>
    <w:bookmarkStart w:id="32" w:name="Xf281031848ce0d1b33c8784de9c3028b4014564"/>
    <w:p>
      <w:pPr>
        <w:pStyle w:val="Heading3"/>
      </w:pPr>
      <w:r>
        <w:t xml:space="preserve">3.2 菜单栏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文件菜单</w:t>
      </w:r>
      <w:r>
        <w:t xml:space="preserve">：包含新建、打开、保存、另存为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编辑菜单</w:t>
      </w:r>
      <w:r>
        <w:t xml:space="preserve">：包含撤销、重做、查找、替换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视图菜单</w:t>
      </w:r>
      <w:r>
        <w:t xml:space="preserve">：包含切换主题、调整字体大小等功能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插件菜单</w:t>
      </w:r>
      <w:r>
        <w:t xml:space="preserve">：包含插件管理、插件设置等功能。</w:t>
      </w:r>
    </w:p>
    <w:bookmarkEnd w:id="32"/>
    <w:bookmarkStart w:id="33" w:name="X6146dab553442c16e805af37237d48e6b565534"/>
    <w:p>
      <w:pPr>
        <w:pStyle w:val="Heading3"/>
      </w:pPr>
      <w:r>
        <w:t xml:space="preserve">3.3 快捷键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常用快捷键</w:t>
      </w:r>
      <w:r>
        <w:t xml:space="preserve">：支持常用的快捷键操作，如Ctrl+S（保存）、Ctrl+Z（撤销）等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快捷键</w:t>
      </w:r>
      <w:r>
        <w:t xml:space="preserve">：支持用户自定义快捷键。</w:t>
      </w:r>
    </w:p>
    <w:bookmarkEnd w:id="33"/>
    <w:bookmarkEnd w:id="34"/>
    <w:bookmarkStart w:id="38" w:name="X30079f4b439900667b47daf13196b1e094e46ed"/>
    <w:p>
      <w:pPr>
        <w:pStyle w:val="Heading2"/>
      </w:pPr>
      <w:r>
        <w:t xml:space="preserve">4. 性能需求</w:t>
      </w:r>
    </w:p>
    <w:bookmarkStart w:id="35" w:name="Xf2897d48515dd58d5f6b861b7ce270da38cb682"/>
    <w:p>
      <w:pPr>
        <w:pStyle w:val="Heading3"/>
      </w:pPr>
      <w:r>
        <w:t xml:space="preserve">4.1 响应速度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启动时间</w:t>
      </w:r>
      <w:r>
        <w:t xml:space="preserve">：编辑器启动时间不超过3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编辑响应</w:t>
      </w:r>
      <w:r>
        <w:t xml:space="preserve">：文本输入和编辑操作的响应时间不超过0.5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预览渲染</w:t>
      </w:r>
      <w:r>
        <w:t xml:space="preserve">：实时预览的渲染时间不超过0.2秒。</w:t>
      </w:r>
    </w:p>
    <w:bookmarkEnd w:id="35"/>
    <w:bookmarkStart w:id="36" w:name="X14588e730f7ffc450ce870c75defc07bf9ba849"/>
    <w:p>
      <w:pPr>
        <w:pStyle w:val="Heading3"/>
      </w:pPr>
      <w:r>
        <w:t xml:space="preserve">4.2 内存占用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内存使用</w:t>
      </w:r>
      <w:r>
        <w:t xml:space="preserve">：编辑器在正常使用情况下的内存占用不超过500MB。</w:t>
      </w:r>
    </w:p>
    <w:bookmarkEnd w:id="36"/>
    <w:bookmarkStart w:id="37" w:name="X3e2bc8ba11c10710abad10d1839b80bb763c6df"/>
    <w:p>
      <w:pPr>
        <w:pStyle w:val="Heading3"/>
      </w:pPr>
      <w:r>
        <w:t xml:space="preserve">4.3 稳定性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崩溃率</w:t>
      </w:r>
      <w:r>
        <w:t xml:space="preserve">：编辑器在正常使用情况下的崩溃率不超过0.1%。</w:t>
      </w:r>
    </w:p>
    <w:bookmarkEnd w:id="37"/>
    <w:bookmarkEnd w:id="38"/>
    <w:bookmarkStart w:id="42" w:name="X184e38552b452e35f287ff8c1b2b3b1163e3328"/>
    <w:p>
      <w:pPr>
        <w:pStyle w:val="Heading2"/>
      </w:pPr>
      <w:r>
        <w:t xml:space="preserve">5. 非功能性需求</w:t>
      </w:r>
    </w:p>
    <w:bookmarkStart w:id="39" w:name="Xb1e0aa694467116a6ebc67541a1ffcd75787ba4"/>
    <w:p>
      <w:pPr>
        <w:pStyle w:val="Heading3"/>
      </w:pPr>
      <w:r>
        <w:t xml:space="preserve">5.1 安全性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数据加密</w:t>
      </w:r>
      <w:r>
        <w:t xml:space="preserve">：支持对本地文件进行加密存储，防止数据泄露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权限管理</w:t>
      </w:r>
      <w:r>
        <w:t xml:space="preserve">：支持对插件的权限管理，防止恶意插件的运行。</w:t>
      </w:r>
    </w:p>
    <w:bookmarkEnd w:id="39"/>
    <w:bookmarkStart w:id="40" w:name="X4314dee7fe8b68535daf2c7568be2941c64f0ca"/>
    <w:p>
      <w:pPr>
        <w:pStyle w:val="Heading3"/>
      </w:pPr>
      <w:r>
        <w:t xml:space="preserve">5.2 可扩展性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插件扩展</w:t>
      </w:r>
      <w:r>
        <w:t xml:space="preserve">：支持第三方插件的开发和集成，方便用户扩展功能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PI接口</w:t>
      </w:r>
      <w:r>
        <w:t xml:space="preserve">：提供API接口，方便开发者进行二次开发。</w:t>
      </w:r>
    </w:p>
    <w:bookmarkEnd w:id="40"/>
    <w:bookmarkStart w:id="41" w:name="X3602d89c49a1856e11231a7d12221b26a820940"/>
    <w:p>
      <w:pPr>
        <w:pStyle w:val="Heading3"/>
      </w:pPr>
      <w:r>
        <w:t xml:space="preserve">5.3 国际化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多语言支持</w:t>
      </w:r>
      <w:r>
        <w:t xml:space="preserve">：支持多种语言界面，方便不同语言用户使用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本地化</w:t>
      </w:r>
      <w:r>
        <w:t xml:space="preserve">：支持根据用户所在地区自动切换语言和日期格式。</w:t>
      </w:r>
    </w:p>
    <w:bookmarkEnd w:id="41"/>
    <w:bookmarkEnd w:id="42"/>
    <w:bookmarkStart w:id="45" w:name="X83ee5fe8f197b012e3bea3c134f23919a3100cb"/>
    <w:p>
      <w:pPr>
        <w:pStyle w:val="Heading2"/>
      </w:pPr>
      <w:r>
        <w:t xml:space="preserve">6. 项目计划</w:t>
      </w:r>
    </w:p>
    <w:bookmarkStart w:id="43" w:name="X45ee0b7570f5a9d1d430d858cc888c178e1a8ad"/>
    <w:p>
      <w:pPr>
        <w:pStyle w:val="Heading3"/>
      </w:pPr>
      <w:r>
        <w:t xml:space="preserve">6.1 开发阶段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需求分析</w:t>
      </w:r>
      <w:r>
        <w:t xml:space="preserve">：2周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UI设计</w:t>
      </w:r>
      <w:r>
        <w:t xml:space="preserve">：2周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功能开发</w:t>
      </w:r>
      <w:r>
        <w:t xml:space="preserve">：8周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测试与优化</w:t>
      </w:r>
      <w:r>
        <w:t xml:space="preserve">：4周</w:t>
      </w:r>
    </w:p>
    <w:bookmarkEnd w:id="43"/>
    <w:bookmarkStart w:id="44" w:name="X59e916b5b8616497633d1cbed673342b8136436"/>
    <w:p>
      <w:pPr>
        <w:pStyle w:val="Heading3"/>
      </w:pPr>
      <w:r>
        <w:t xml:space="preserve">6.2 发布计划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Alpha版本</w:t>
      </w:r>
      <w:r>
        <w:t xml:space="preserve">：第10周发布，包含基本编辑功能和实时预览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Beta版本</w:t>
      </w:r>
      <w:r>
        <w:t xml:space="preserve">：第14周发布，包含文件管理、导出功能和插件支持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正式版本</w:t>
      </w:r>
      <w:r>
        <w:t xml:space="preserve">：第16周发布，包含所有功能和优化。</w:t>
      </w:r>
    </w:p>
    <w:bookmarkEnd w:id="44"/>
    <w:bookmarkEnd w:id="45"/>
    <w:bookmarkStart w:id="50" w:name="Xfbab6b38c9893e9257dd22539a95d5212067112"/>
    <w:p>
      <w:pPr>
        <w:pStyle w:val="Heading2"/>
      </w:pPr>
      <w:r>
        <w:t xml:space="preserve">7. 附录</w:t>
      </w:r>
    </w:p>
    <w:bookmarkStart w:id="46" w:name="Xd0ee9bc0828a73977c294ebf9cc37c88bb1b1c4"/>
    <w:p>
      <w:pPr>
        <w:pStyle w:val="Heading3"/>
      </w:pPr>
      <w:r>
        <w:t xml:space="preserve">7.1 术语表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Markdown</w:t>
      </w:r>
      <w:r>
        <w:t xml:space="preserve">：一种轻量级标记语言，用于格式化文本。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实时预览</w:t>
      </w:r>
      <w:r>
        <w:t xml:space="preserve">：在编辑器中实时显示Markdown文本的渲染效果。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插件</w:t>
      </w:r>
      <w:r>
        <w:t xml:space="preserve">：扩展编辑器功能的独立模块。</w:t>
      </w:r>
    </w:p>
    <w:bookmarkEnd w:id="46"/>
    <w:bookmarkStart w:id="49" w:name="X7dda2b63ba9a14176bdeb8bd837d1adea9392a6"/>
    <w:p>
      <w:pPr>
        <w:pStyle w:val="Heading3"/>
      </w:pPr>
      <w:r>
        <w:t xml:space="preserve">7.2 参考资料</w:t>
      </w:r>
    </w:p>
    <w:p>
      <w:pPr>
        <w:numPr>
          <w:ilvl w:val="0"/>
          <w:numId w:val="1020"/>
        </w:numPr>
      </w:pPr>
      <w:hyperlink r:id="rId47">
        <w:r>
          <w:rPr>
            <w:rStyle w:val="Hyperlink"/>
          </w:rPr>
          <w:t xml:space="preserve">Markdown官方文档</w:t>
        </w:r>
      </w:hyperlink>
    </w:p>
    <w:p>
      <w:pPr>
        <w:numPr>
          <w:ilvl w:val="0"/>
          <w:numId w:val="1020"/>
        </w:numPr>
      </w:pPr>
      <w:hyperlink r:id="rId48">
        <w:r>
          <w:rPr>
            <w:rStyle w:val="Hyperlink"/>
          </w:rPr>
          <w:t xml:space="preserve">Qt框架</w:t>
        </w:r>
      </w:hyperlink>
    </w:p>
    <w:bookmarkEnd w:id="49"/>
    <w:bookmarkEnd w:id="50"/>
    <w:bookmarkStart w:id="57" w:name="Xd7bdc8ae1d732d9e39c6c753d3f0a72c8bd4903"/>
    <w:p>
      <w:pPr>
        <w:pStyle w:val="Heading2"/>
      </w:pPr>
      <w:r>
        <w:t xml:space="preserve">8. 使用Qt框架的优点</w:t>
      </w:r>
    </w:p>
    <w:bookmarkStart w:id="51" w:name="X5329accad526e4bddd038d1423d95c7bd2e7143"/>
    <w:p>
      <w:pPr>
        <w:pStyle w:val="Heading3"/>
      </w:pPr>
      <w:r>
        <w:t xml:space="preserve">8.1 跨平台支持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跨平台开发</w:t>
      </w:r>
      <w:r>
        <w:t xml:space="preserve">：Qt框架支持Windows、macOS和Linux等多个操作系统，使用Qt开发的Markdown编辑器可以在不同平台上保持一致的用户体验。</w:t>
      </w:r>
    </w:p>
    <w:bookmarkEnd w:id="51"/>
    <w:bookmarkStart w:id="52" w:name="X2419eb8ef1bade4274e4b3f11e3370e29c0c528"/>
    <w:p>
      <w:pPr>
        <w:pStyle w:val="Heading3"/>
      </w:pPr>
      <w:r>
        <w:t xml:space="preserve">8.2 丰富的UI组件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丰富的UI组件</w:t>
      </w:r>
      <w:r>
        <w:t xml:space="preserve">：Qt提供了丰富的UI组件，如文本编辑器、工具栏、菜单栏等，可以快速构建复杂的用户界面。</w:t>
      </w:r>
    </w:p>
    <w:bookmarkEnd w:id="52"/>
    <w:bookmarkStart w:id="53" w:name="Xccf8bb9994724f174e3333e51fafe3a3ac2120a"/>
    <w:p>
      <w:pPr>
        <w:pStyle w:val="Heading3"/>
      </w:pPr>
      <w:r>
        <w:t xml:space="preserve">8.3 强大的信号与槽机制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信号与槽机制</w:t>
      </w:r>
      <w:r>
        <w:t xml:space="preserve">：Qt的信号与槽机制使得事件处理更加直观和高效，方便实现实时预览、同步滚动等功能。</w:t>
      </w:r>
    </w:p>
    <w:bookmarkEnd w:id="53"/>
    <w:bookmarkStart w:id="54" w:name="X985f9de548b32cbb342a671a1d67dbe6e8a5845"/>
    <w:p>
      <w:pPr>
        <w:pStyle w:val="Heading3"/>
      </w:pPr>
      <w:r>
        <w:t xml:space="preserve">8.4 国际化支持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国际化支持</w:t>
      </w:r>
      <w:r>
        <w:t xml:space="preserve">：Qt内置了强大的国际化支持，可以轻松实现多语言界面和本地化功能。</w:t>
      </w:r>
    </w:p>
    <w:bookmarkEnd w:id="54"/>
    <w:bookmarkStart w:id="55" w:name="Xee3d71b218888ad5bab0b21c48e8b47a7105c85"/>
    <w:p>
      <w:pPr>
        <w:pStyle w:val="Heading3"/>
      </w:pPr>
      <w:r>
        <w:t xml:space="preserve">8.5 性能优化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性能优化</w:t>
      </w:r>
      <w:r>
        <w:t xml:space="preserve">：Qt框架经过多年的优化，性能表现优异，适合开发高性能的桌面应用程序。</w:t>
      </w:r>
    </w:p>
    <w:bookmarkEnd w:id="55"/>
    <w:bookmarkStart w:id="56" w:name="X75d64d42a74ce81f3caa92c2b977f0e073135be"/>
    <w:p>
      <w:pPr>
        <w:pStyle w:val="Heading3"/>
      </w:pPr>
      <w:r>
        <w:t xml:space="preserve">8.6 社区支持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强大的社区支持</w:t>
      </w:r>
      <w:r>
        <w:t xml:space="preserve">：Qt拥有庞大的开发者社区，提供了丰富的文档、教程和第三方库，方便开发者快速解决问题和扩展功能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以上是使用Qt框架开发的Markdown编辑器需求说明书，希望为开发团队提供清晰的开发方向和目标。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daringfireball.net/projects/markdown/" TargetMode="External" /><Relationship Type="http://schemas.openxmlformats.org/officeDocument/2006/relationships/hyperlink" Id="rId48" Target="https://www.q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aringfireball.net/projects/markdown/" TargetMode="External" /><Relationship Type="http://schemas.openxmlformats.org/officeDocument/2006/relationships/hyperlink" Id="rId48" Target="https://www.q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19:43Z</dcterms:created>
  <dcterms:modified xsi:type="dcterms:W3CDTF">2024-09-30T1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